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Consideration at the University of Manchester, United Kingdom</w:t>
      </w:r>
    </w:p>
    <w:bookmarkEnd w:id="20"/>
    <w:p>
      <w:pPr>
        <w:pStyle w:val="BodyText"/>
      </w:pPr>
      <w:r>
        <w:t xml:space="preserve">October 26, 2023</w:t>
      </w:r>
    </w:p>
    <w:p>
      <w:pPr>
        <w:pStyle w:val="BodyText"/>
      </w:pPr>
      <w:r>
        <w:t xml:space="preserve">Admissions Committee</w:t>
      </w:r>
    </w:p>
    <w:p>
      <w:pPr>
        <w:pStyle w:val="BodyText"/>
      </w:pPr>
      <w:r>
        <w:t xml:space="preserve">Scholarship Division</w:t>
      </w:r>
    </w:p>
    <w:p>
      <w:pPr>
        <w:pStyle w:val="BodyText"/>
      </w:pPr>
      <w:r>
        <w:t xml:space="preserve">University of Manchester</w:t>
      </w:r>
    </w:p>
    <w:p>
      <w:pPr>
        <w:pStyle w:val="BodyText"/>
      </w:pPr>
      <w:r>
        <w:t xml:space="preserve">Oxford Road, Manchester M13 9PL</w:t>
      </w:r>
    </w:p>
    <w:p>
      <w:pPr>
        <w:pStyle w:val="BodyText"/>
      </w:pPr>
      <w:r>
        <w:t xml:space="preserve">United Kingdom</w:t>
      </w:r>
    </w:p>
    <w:bookmarkStart w:id="28" w:name="X511939db213d066042be167a1d5b266933437d7"/>
    <w:p>
      <w:pPr>
        <w:pStyle w:val="Heading2"/>
      </w:pPr>
      <w:r>
        <w:t xml:space="preserve">Subject: Comprehensive Scholarship Application for International Study in United Kingdom Manchester</w:t>
      </w:r>
    </w:p>
    <w:p>
      <w:pPr>
        <w:pStyle w:val="FirstParagraph"/>
      </w:pPr>
      <w:r>
        <w:t xml:space="preserve">To the Esteemed Members of the Scholarship Committee,</w:t>
      </w:r>
    </w:p>
    <w:p>
      <w:pPr>
        <w:pStyle w:val="BodyText"/>
      </w:pPr>
      <w:r>
        <w:t xml:space="preserve">With profound enthusiasm and unwavering determination, I submit this scholarship application letter as a dedicated international student seeking to pursue my academic journey in United Kingdom Manchester. My name is Mason, and I am writing to express my sincere commitment to becoming a transformative contributor within your esteemed institution's academic community. This Scholarship Application Letter represents not merely an administrative requirement, but the culmination of years of intellectual pursuit and strategic planning for my future in Manchester.</w:t>
      </w:r>
    </w:p>
    <w:bookmarkStart w:id="21" w:name="Xa1ef69e04d87afb6000aa87f2880a4d9b36c525"/>
    <w:p>
      <w:pPr>
        <w:pStyle w:val="Heading3"/>
      </w:pPr>
      <w:r>
        <w:t xml:space="preserve">Academic Excellence and Intellectual Curiosity</w:t>
      </w:r>
    </w:p>
    <w:p>
      <w:pPr>
        <w:pStyle w:val="FirstParagraph"/>
      </w:pPr>
      <w:r>
        <w:t xml:space="preserve">As a high-achieving student from [Your Home Country], I have consistently demonstrated exceptional academic performance, maintaining a 3.9/4.0 GPA while leading my school's environmental science society. My passion for sustainable urban development crystallized during my research on renewable energy integration in coastal communities—a project that earned me first place at the National Youth Innovation Summit. This experience directly aligns with the University of Manchester's pioneering work in its</w:t>
      </w:r>
      <w:r>
        <w:t xml:space="preserve"> </w:t>
      </w:r>
      <w:r>
        <w:rPr>
          <w:iCs/>
          <w:i/>
        </w:rPr>
        <w:t xml:space="preserve">Global Urban Institute</w:t>
      </w:r>
      <w:r>
        <w:t xml:space="preserve">, particularly Professor Elena Rossi's research on circular economies in post-industrial cities. I am eager to contribute to this vital work as Mason, a student whose academic trajectory precisely matches Manchester's scholarly focus.</w:t>
      </w:r>
    </w:p>
    <w:bookmarkEnd w:id="21"/>
    <w:bookmarkStart w:id="22" w:name="X79a52515f7a01aefbc2c5e78606b90a366374d3"/>
    <w:p>
      <w:pPr>
        <w:pStyle w:val="Heading3"/>
      </w:pPr>
      <w:r>
        <w:t xml:space="preserve">Why United Kingdom Manchester? A Strategic Academic Choice</w:t>
      </w:r>
    </w:p>
    <w:p>
      <w:pPr>
        <w:pStyle w:val="FirstParagraph"/>
      </w:pPr>
      <w:r>
        <w:t xml:space="preserve">The decision to pursue my studies in United Kingdom Manchester is not arbitrary—it reflects a deliberate assessment of where I can maximize my potential through interdisciplinary collaboration. Manchester stands as the undisputed hub for innovation in the UK, ranked #1 globally for student satisfaction in urban studies by QS 2023. The University's</w:t>
      </w:r>
      <w:r>
        <w:t xml:space="preserve"> </w:t>
      </w:r>
      <w:r>
        <w:rPr>
          <w:iCs/>
          <w:i/>
        </w:rPr>
        <w:t xml:space="preserve">Manchester Urban Institute</w:t>
      </w:r>
      <w:r>
        <w:t xml:space="preserve">, with its £50 million investment in smart city infrastructure, provides the exact environment I need to translate theoretical knowledge into practical solutions. As Mason, I am particularly drawn to the university's partnership with Greater Manchester Combined Authority—this synergy between academia and civic governance is precisely what will enable my research on community-led green transitions. The prospect of living and studying in United Kingdom Manchester isn't just an academic choice; it's a commitment to immersing myself in the very laboratories of urban innovation.</w:t>
      </w:r>
    </w:p>
    <w:bookmarkEnd w:id="22"/>
    <w:bookmarkStart w:id="23" w:name="X8e19a367f54380c36c41be6ef4adedeaa7e3787"/>
    <w:p>
      <w:pPr>
        <w:pStyle w:val="Heading3"/>
      </w:pPr>
      <w:r>
        <w:t xml:space="preserve">Financial Commitment and Scholarly Resolve</w:t>
      </w:r>
    </w:p>
    <w:p>
      <w:pPr>
        <w:pStyle w:val="FirstParagraph"/>
      </w:pPr>
      <w:r>
        <w:t xml:space="preserve">While my academic record demonstrates capability, I face significant financial constraints that necessitate scholarship support. My family operates a small-scale organic farm in [Home Country], which provides modest income but cannot sustain international tuition fees of £34,500 annually. This Scholarship Application Letter is therefore a critical pathway to realizing my dream—without financial assistance, the opportunity to study in United Kingdom Manchester would remain inaccessible. I have already secured partial funding through local scholarships totaling £8,000, making this additional support essential for full tuition coverage and living expenses. As Mason, I am prepared to contribute through research assistantship roles within the university's sustainability projects and volunteer initiatives that align with Manchester's City Deal vision.</w:t>
      </w:r>
    </w:p>
    <w:bookmarkEnd w:id="23"/>
    <w:bookmarkStart w:id="24" w:name="Xc80910f5eaa3e505adcee2475ff9e569781a0d7"/>
    <w:p>
      <w:pPr>
        <w:pStyle w:val="Heading3"/>
      </w:pPr>
      <w:r>
        <w:t xml:space="preserve">Future Vision: Contributing to United Kingdom Manchester's Legacy</w:t>
      </w:r>
    </w:p>
    <w:p>
      <w:pPr>
        <w:pStyle w:val="FirstParagraph"/>
      </w:pPr>
      <w:r>
        <w:t xml:space="preserve">My long-term vision extends far beyond my degree. I aspire to establish a non-profit organization focused on replicating Manchester's urban renewal models in developing coastal communities worldwide. Specifically, I plan to develop low-cost green infrastructure frameworks that can be deployed in regions vulnerable to climate change—a mission directly inspired by Manchester's pioneering role as the world's first UNESCO City of Literature and its current designation as a global sustainability leader. Upon graduation, I will return to [Home Country] with the expertise gained at University of Manchester, positioning myself as a bridge between United Kingdom Manchester's academic excellence and emerging economies. This Scholarship Application Letter is my formal pledge to honor this commitment through sustained scholarly contribution.</w:t>
      </w:r>
    </w:p>
    <w:bookmarkEnd w:id="24"/>
    <w:bookmarkStart w:id="25" w:name="why-mason-a-student-of-distinction"/>
    <w:p>
      <w:pPr>
        <w:pStyle w:val="Heading3"/>
      </w:pPr>
      <w:r>
        <w:t xml:space="preserve">Why Mason? A Student of Distinction</w:t>
      </w:r>
    </w:p>
    <w:p>
      <w:pPr>
        <w:pStyle w:val="FirstParagraph"/>
      </w:pPr>
      <w:r>
        <w:t xml:space="preserve">Mason is not merely a name on an application—it represents a specific set of qualities I embody: intellectual curiosity (evidenced by my 15+ hours/week research), cross-cultural adaptability (having taught English to 200+ rural students in [Home Country]), and leadership (serving as student council president for three consecutive years). My volunteer work with the Manchester Climate Action Network during the summer of 2023—a project I initiated while visiting campus for an open day—demonstrated my capacity to contribute immediately upon arrival. This experience confirmed that United Kingdom Manchester is not just a place to study, but a community I am eager to join as Mason, actively participating in its vibrant academic ecosystem.</w:t>
      </w:r>
    </w:p>
    <w:bookmarkEnd w:id="25"/>
    <w:bookmarkStart w:id="26" w:name="conclusion-a-partnership-for-progress"/>
    <w:p>
      <w:pPr>
        <w:pStyle w:val="Heading3"/>
      </w:pPr>
      <w:r>
        <w:t xml:space="preserve">Conclusion: A Partnership for Progress</w:t>
      </w:r>
    </w:p>
    <w:p>
      <w:pPr>
        <w:pStyle w:val="FirstParagraph"/>
      </w:pPr>
      <w:r>
        <w:t xml:space="preserve">This Scholarship Application Letter concludes with a heartfelt appeal to recognize Mason's readiness to thrive in United Kingdom Manchester. The University of Manchester does not simply offer education—it cultivates global citizens equipped to solve humanity's most pressing challenges. By supporting my journey, you invest in a future leader who will carry Manchester's innovative spirit across continents. I have attached all required documentation including transcripts, recommendation letters from professors at [Your Home Country University], and proof of community engagement projects. The opportunity to study within the United Kingdom Manchester academic environment represents the precise convergence of my aspirations and your institution's mission.</w:t>
      </w:r>
    </w:p>
    <w:p>
      <w:pPr>
        <w:pStyle w:val="BodyText"/>
      </w:pPr>
      <w:r>
        <w:t xml:space="preserve">Thank you for considering this Scholarship Application Letter from Mason, a student whose dedication to excellence aligns perfectly with the legacy of Manchester. I welcome the opportunity to discuss how my background can contribute to your scholarly community during an interview at your convenience. My contact information appears on this letterhead, and I remain available for any further clarification.</w:t>
      </w:r>
    </w:p>
    <w:bookmarkEnd w:id="26"/>
    <w:p>
      <w:pPr>
        <w:pStyle w:val="BodyText"/>
      </w:pPr>
      <w:r>
        <w:t xml:space="preserve">Sincerely,</w:t>
      </w:r>
    </w:p>
    <w:bookmarkStart w:id="27" w:name="mason-your-surname"/>
    <w:p>
      <w:pPr>
        <w:pStyle w:val="Heading3"/>
      </w:pPr>
      <w:r>
        <w:t xml:space="preserve">Mason [Your Surname]</w:t>
      </w:r>
    </w:p>
    <w:p>
      <w:pPr>
        <w:pStyle w:val="FirstParagraph"/>
      </w:pPr>
      <w:r>
        <w:t xml:space="preserve">International Student Applicant</w:t>
      </w:r>
    </w:p>
    <w:p>
      <w:pPr>
        <w:pStyle w:val="BodyText"/>
      </w:pPr>
      <w:r>
        <w:t xml:space="preserve">Address: [Your Home Address]</w:t>
      </w:r>
    </w:p>
    <w:p>
      <w:pPr>
        <w:pStyle w:val="BodyText"/>
      </w:pPr>
      <w:r>
        <w:t xml:space="preserve">Email: mason.surname@email.com | Phone: +[Country Code] [Number]</w:t>
      </w:r>
    </w:p>
    <w:bookmarkEnd w:id="27"/>
    <w:p>
      <w:pPr>
        <w:pStyle w:val="BodyText"/>
      </w:pPr>
      <w:r>
        <w:t xml:space="preserve">Word Count: 827</w:t>
      </w:r>
    </w:p>
    <w:p>
      <w:pPr>
        <w:pStyle w:val="BodyText"/>
      </w:pPr>
      <w:r>
        <w:t xml:space="preserve">This Scholarship Application Letter is submitted in full compliance with the University of Manchester's scholarship requirements for international students seeking admission to programs in the United Kingdom Manchester reg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4:50:00Z</dcterms:created>
  <dcterms:modified xsi:type="dcterms:W3CDTF">2026-07-23T14:50:00Z</dcterms:modified>
</cp:coreProperties>
</file>

<file path=docProps/custom.xml><?xml version="1.0" encoding="utf-8"?>
<Properties xmlns="http://schemas.openxmlformats.org/officeDocument/2006/custom-properties" xmlns:vt="http://schemas.openxmlformats.org/officeDocument/2006/docPropsVTypes"/>
</file>